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B7231F" w14:textId="77777777" w:rsidR="00E76BFC" w:rsidRDefault="00790116">
      <w:pPr>
        <w:pStyle w:val="Title"/>
      </w:pPr>
      <w:r>
        <w:t>CodeBook for Data_Cleaning</w:t>
      </w:r>
    </w:p>
    <w:p w14:paraId="13CB2180" w14:textId="77777777" w:rsidR="00E76BFC" w:rsidRDefault="00790116">
      <w:pPr>
        <w:pStyle w:val="Author"/>
      </w:pPr>
      <w:r>
        <w:t>Charles Bryan</w:t>
      </w:r>
    </w:p>
    <w:p w14:paraId="72D0D8AE" w14:textId="77777777" w:rsidR="00E76BFC" w:rsidRDefault="00790116">
      <w:pPr>
        <w:pStyle w:val="Date"/>
      </w:pPr>
      <w:r>
        <w:t>8/18/2019</w:t>
      </w:r>
    </w:p>
    <w:p w14:paraId="5115795B" w14:textId="77777777" w:rsidR="00E76BFC" w:rsidRPr="00CA78B3" w:rsidRDefault="00790116">
      <w:pPr>
        <w:pStyle w:val="SourceCode"/>
        <w:rPr>
          <w:sz w:val="14"/>
          <w:szCs w:val="14"/>
        </w:rPr>
      </w:pPr>
      <w:bookmarkStart w:id="0" w:name="_GoBack"/>
      <w:r w:rsidRPr="00CA78B3">
        <w:rPr>
          <w:rStyle w:val="VerbatimChar"/>
          <w:sz w:val="12"/>
          <w:szCs w:val="14"/>
        </w:rPr>
        <w:t>Purpose: The purpose of this codebook is to explain the variables, data, and transformations relative to this project: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 xml:space="preserve">        Coursera-Data_Cleaning_Project</w:t>
      </w:r>
      <w:r w:rsidRPr="00CA78B3">
        <w:rPr>
          <w:sz w:val="14"/>
          <w:szCs w:val="14"/>
        </w:rPr>
        <w:br/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>---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>Variables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>---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>Paths             The following are directory paths used to access the appropri</w:t>
      </w:r>
      <w:r w:rsidRPr="00CA78B3">
        <w:rPr>
          <w:rStyle w:val="VerbatimChar"/>
          <w:sz w:val="12"/>
          <w:szCs w:val="14"/>
        </w:rPr>
        <w:t>ate files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>xtrain_path       The path to the downloaded Xtrain data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>ytrain_path       The path to the downloaded ytrain data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>xtest_path        The path to the downloaded Xtest data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>ytest_path        The path to the downloaded ytest data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>features_path     Th</w:t>
      </w:r>
      <w:r w:rsidRPr="00CA78B3">
        <w:rPr>
          <w:rStyle w:val="VerbatimChar"/>
          <w:sz w:val="12"/>
          <w:szCs w:val="14"/>
        </w:rPr>
        <w:t>e path to the downloaded features data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>&lt;br&gt;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>DataFrames        The following are Dataframes loaded or made in the script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 xml:space="preserve">xtrain            The Xtrain data provided by the UCI HAR Dataset. 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 xml:space="preserve">                  7352 obs of 561 variables. Variables are listed in</w:t>
      </w:r>
      <w:r w:rsidRPr="00CA78B3">
        <w:rPr>
          <w:rStyle w:val="VerbatimChar"/>
          <w:sz w:val="12"/>
          <w:szCs w:val="14"/>
        </w:rPr>
        <w:t xml:space="preserve"> the features dataframe.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>ytrain            The ytrain data provided by the UCI HAR Dataset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 xml:space="preserve">                  7352 obs of 1 variables. These values correspond to the activity label of each xtrain observation.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>xtest             The Xtrain data provided by th</w:t>
      </w:r>
      <w:r w:rsidRPr="00CA78B3">
        <w:rPr>
          <w:rStyle w:val="VerbatimChar"/>
          <w:sz w:val="12"/>
          <w:szCs w:val="14"/>
        </w:rPr>
        <w:t>e UCI HAR Dataset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 xml:space="preserve">                  2947 obs of 561 variables. Variables are listed in the features dataframe.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>ytest             The Xtrain data provided by the UCI HAR Dataset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 xml:space="preserve">                  2947 obs of 1 variables. These values correspond to the activ</w:t>
      </w:r>
      <w:r w:rsidRPr="00CA78B3">
        <w:rPr>
          <w:rStyle w:val="VerbatimChar"/>
          <w:sz w:val="12"/>
          <w:szCs w:val="14"/>
        </w:rPr>
        <w:t>ity label of each xtest observation.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>features          A dataframe of the feature names provided by the UCI HAR Dataset.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 xml:space="preserve">                  Column 1 contains the feature's indexes starting at 1 and going to 561.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 xml:space="preserve">                  Column 2 contains the order</w:t>
      </w:r>
      <w:r w:rsidRPr="00CA78B3">
        <w:rPr>
          <w:rStyle w:val="VerbatimChar"/>
          <w:sz w:val="12"/>
          <w:szCs w:val="14"/>
        </w:rPr>
        <w:t>ed feature names.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>train             This variable is used to hold the merged xtrain and ytrain data.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 xml:space="preserve">                  7352 obs of 562 variables.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>test              This variable is used to hold the merged xtest and ytest data.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 xml:space="preserve">                  2947 obs of</w:t>
      </w:r>
      <w:r w:rsidRPr="00CA78B3">
        <w:rPr>
          <w:rStyle w:val="VerbatimChar"/>
          <w:sz w:val="12"/>
          <w:szCs w:val="14"/>
        </w:rPr>
        <w:t xml:space="preserve"> 562 variables.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>train_test        This variable is used to hold the merged train and test data.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 xml:space="preserve">                  10299 obs of 562 variables.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 xml:space="preserve">train_test_mean_std  This dataframe is a reduced version of train_test. 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 xml:space="preserve">                     From train_test we t</w:t>
      </w:r>
      <w:r w:rsidRPr="00CA78B3">
        <w:rPr>
          <w:rStyle w:val="VerbatimChar"/>
          <w:sz w:val="12"/>
          <w:szCs w:val="14"/>
        </w:rPr>
        <w:t xml:space="preserve">ook only the features that were mean() or std() using the 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 xml:space="preserve">                     features_mean_std vector(66 features) and the final column, the activity label. 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 xml:space="preserve">                     10299 obs. of 67 variables.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 xml:space="preserve">variable_means    This tidy data set contains </w:t>
      </w:r>
      <w:r w:rsidRPr="00CA78B3">
        <w:rPr>
          <w:rStyle w:val="VerbatimChar"/>
          <w:sz w:val="12"/>
          <w:szCs w:val="14"/>
        </w:rPr>
        <w:t>the average of each variable for each activity and each subject.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 xml:space="preserve">                  6 observations for 67 variables. The first variable being the activity labels and the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 xml:space="preserve">                  following 66 columns being the features extracted and used in train_t</w:t>
      </w:r>
      <w:r w:rsidRPr="00CA78B3">
        <w:rPr>
          <w:rStyle w:val="VerbatimChar"/>
          <w:sz w:val="12"/>
          <w:szCs w:val="14"/>
        </w:rPr>
        <w:t>est_mean_std</w:t>
      </w:r>
      <w:r w:rsidRPr="00CA78B3">
        <w:rPr>
          <w:sz w:val="14"/>
          <w:szCs w:val="14"/>
        </w:rPr>
        <w:br/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>Values            The following are Values loaded or made in the script</w:t>
      </w:r>
      <w:r w:rsidRPr="00CA78B3">
        <w:rPr>
          <w:sz w:val="14"/>
          <w:szCs w:val="14"/>
        </w:rPr>
        <w:br/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 xml:space="preserve">features_mean_std This is a vector of integers. The integers correspond to the indexes of the features 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 xml:space="preserve">                  dataframe that contain features either mean() o</w:t>
      </w:r>
      <w:r w:rsidRPr="00CA78B3">
        <w:rPr>
          <w:rStyle w:val="VerbatimChar"/>
          <w:sz w:val="12"/>
          <w:szCs w:val="14"/>
        </w:rPr>
        <w:t>r std() variables.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>features_names    This is a vector of characters. This vector contains the 66 feature names corresponding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 xml:space="preserve">                  to the features in our train_test_mean_std dataframe.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>features_names_fixed    This is a vector of characters. The</w:t>
      </w:r>
      <w:r w:rsidRPr="00CA78B3">
        <w:rPr>
          <w:rStyle w:val="VerbatimChar"/>
          <w:sz w:val="12"/>
          <w:szCs w:val="14"/>
        </w:rPr>
        <w:t xml:space="preserve"> features_names vector using the names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 xml:space="preserve">                        copied from the features.txt file had an error in naming. In 6 cases the 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 xml:space="preserve">                        text "BodyBody" appeared where I believe it should have been "Body". For this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 xml:space="preserve">                 </w:t>
      </w:r>
      <w:r w:rsidRPr="00CA78B3">
        <w:rPr>
          <w:rStyle w:val="VerbatimChar"/>
          <w:sz w:val="12"/>
          <w:szCs w:val="14"/>
        </w:rPr>
        <w:t xml:space="preserve">       reason, features_names_fixed contains the same 66 feature names of features_names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 xml:space="preserve">                        but with the instances of "BodyBody" being replaced with just "Body"</w:t>
      </w:r>
      <w:r w:rsidRPr="00CA78B3">
        <w:rPr>
          <w:sz w:val="14"/>
          <w:szCs w:val="14"/>
        </w:rPr>
        <w:br/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>---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>The Data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 xml:space="preserve">--- 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>Input Data</w:t>
      </w:r>
      <w:r w:rsidRPr="00CA78B3">
        <w:rPr>
          <w:sz w:val="14"/>
          <w:szCs w:val="14"/>
        </w:rPr>
        <w:br/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>The following is information on the original dataset used in this project. This data was retrieved in pieces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>and loaded into the following dataframes for cleaning purposes: xtrain, ytrain, xtest, ytest, features</w:t>
      </w:r>
      <w:r w:rsidRPr="00CA78B3">
        <w:rPr>
          <w:sz w:val="14"/>
          <w:szCs w:val="14"/>
        </w:rPr>
        <w:br/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>"The experiments have been carried out with</w:t>
      </w:r>
      <w:r w:rsidRPr="00CA78B3">
        <w:rPr>
          <w:rStyle w:val="VerbatimChar"/>
          <w:sz w:val="12"/>
          <w:szCs w:val="14"/>
        </w:rPr>
        <w:t xml:space="preserve"> a group of 30 volunteers within an age bracket of 19-48 years. Each person performed six activities (WALKING, WALKING_UPSTAIRS, WALKING_DOWNSTAIRS, SITTING, STANDING, LAYING) wearing a smartphone (Samsung Galaxy S II) on the waist. Using its embedded acce</w:t>
      </w:r>
      <w:r w:rsidRPr="00CA78B3">
        <w:rPr>
          <w:rStyle w:val="VerbatimChar"/>
          <w:sz w:val="12"/>
          <w:szCs w:val="14"/>
        </w:rPr>
        <w:t>lerometer and gyroscope, we captured 3-axial linear acceleration and 3-axial angular velocity at a constant rate of 50Hz. The experiments have been video-recorded to label the data manually. The obtained dataset has been randomly partitioned into two sets,</w:t>
      </w:r>
      <w:r w:rsidRPr="00CA78B3">
        <w:rPr>
          <w:rStyle w:val="VerbatimChar"/>
          <w:sz w:val="12"/>
          <w:szCs w:val="14"/>
        </w:rPr>
        <w:t xml:space="preserve"> where 70% of the volunteers was selected for generating the training data and 30% the test data. </w:t>
      </w:r>
      <w:r w:rsidRPr="00CA78B3">
        <w:rPr>
          <w:sz w:val="14"/>
          <w:szCs w:val="14"/>
        </w:rPr>
        <w:br/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>The sensor signals (accelerometer and gyroscope) were pre-processed by applying noise filters and then sampled in fixed-width sliding windows of 2.56 sec an</w:t>
      </w:r>
      <w:r w:rsidRPr="00CA78B3">
        <w:rPr>
          <w:rStyle w:val="VerbatimChar"/>
          <w:sz w:val="12"/>
          <w:szCs w:val="14"/>
        </w:rPr>
        <w:t>d 50% overlap (128 readings/window). The sensor acceleration signal, which has gravitational and body motion components, was separated using a Butterworth low-pass filter into body acceleration and gravity. The gravitational force is assumed to have only l</w:t>
      </w:r>
      <w:r w:rsidRPr="00CA78B3">
        <w:rPr>
          <w:rStyle w:val="VerbatimChar"/>
          <w:sz w:val="12"/>
          <w:szCs w:val="14"/>
        </w:rPr>
        <w:t>ow frequency components, therefore a filter with 0.3 Hz cutoff frequency was used. From each window, a vector of features was obtained by calculating variables from the time and frequency domain. See 'features_info.txt' for more details.</w:t>
      </w:r>
      <w:r w:rsidRPr="00CA78B3">
        <w:rPr>
          <w:sz w:val="14"/>
          <w:szCs w:val="14"/>
        </w:rPr>
        <w:br/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>Features are norm</w:t>
      </w:r>
      <w:r w:rsidRPr="00CA78B3">
        <w:rPr>
          <w:rStyle w:val="VerbatimChar"/>
          <w:sz w:val="12"/>
          <w:szCs w:val="14"/>
        </w:rPr>
        <w:t>alized and bounded within [-1,1]"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>[1] Davide Anguita, Alessandro Ghio, Luca Oneto, Xavier Parra and Jorge L. Reyes-Ortiz. Human Activity Recognition on Smartphones using a Multiclass Hardware-Friendly Support Vector Machine. International Workshop of Ambie</w:t>
      </w:r>
      <w:r w:rsidRPr="00CA78B3">
        <w:rPr>
          <w:rStyle w:val="VerbatimChar"/>
          <w:sz w:val="12"/>
          <w:szCs w:val="14"/>
        </w:rPr>
        <w:t>nt Assisted Living (IWAAL 2012). Vitoria-Gasteiz, Spain. Dec 2012</w:t>
      </w:r>
      <w:r w:rsidRPr="00CA78B3">
        <w:rPr>
          <w:sz w:val="14"/>
          <w:szCs w:val="14"/>
        </w:rPr>
        <w:br/>
      </w:r>
      <w:r w:rsidRPr="00CA78B3">
        <w:rPr>
          <w:sz w:val="14"/>
          <w:szCs w:val="14"/>
        </w:rPr>
        <w:lastRenderedPageBreak/>
        <w:br/>
      </w:r>
      <w:r w:rsidRPr="00CA78B3">
        <w:rPr>
          <w:rStyle w:val="VerbatimChar"/>
          <w:sz w:val="12"/>
          <w:szCs w:val="14"/>
        </w:rPr>
        <w:t>Output Data</w:t>
      </w:r>
      <w:r w:rsidRPr="00CA78B3">
        <w:rPr>
          <w:sz w:val="14"/>
          <w:szCs w:val="14"/>
        </w:rPr>
        <w:br/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>The output of this project are the following two data sets:</w:t>
      </w:r>
      <w:r w:rsidRPr="00CA78B3">
        <w:rPr>
          <w:sz w:val="14"/>
          <w:szCs w:val="14"/>
        </w:rPr>
        <w:br/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>1. train_test_mean_std          This is a restructuring and relabeling of the data provided and mentioned under "In</w:t>
      </w:r>
      <w:r w:rsidRPr="00CA78B3">
        <w:rPr>
          <w:rStyle w:val="VerbatimChar"/>
          <w:sz w:val="12"/>
          <w:szCs w:val="14"/>
        </w:rPr>
        <w:t>put Data " above.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 xml:space="preserve">                                From the 561 variables captured in the provided Input Data, this data set contains the 66 variables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 xml:space="preserve">                                that captured mean(), std(), or the activity label. The numeric variables </w:t>
      </w:r>
      <w:r w:rsidRPr="00CA78B3">
        <w:rPr>
          <w:rStyle w:val="VerbatimChar"/>
          <w:sz w:val="12"/>
          <w:szCs w:val="14"/>
        </w:rPr>
        <w:t>were labelled with the given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 xml:space="preserve">                                labels provided in the features.txt file. Of the 66 numeric variable names, 6 of which had a typo where 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 xml:space="preserve">                                "Body" was replaced with "BodyBody". This was fixed in the</w:t>
      </w:r>
      <w:r w:rsidRPr="00CA78B3">
        <w:rPr>
          <w:rStyle w:val="VerbatimChar"/>
          <w:sz w:val="12"/>
          <w:szCs w:val="14"/>
        </w:rPr>
        <w:t xml:space="preserve"> labeling of this dataset. The final variable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 xml:space="preserve">                                of the 67 variables was labeled Activity Label. These values were originally numeric and were simply 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 xml:space="preserve">                                replaced with the gievn activity as describe</w:t>
      </w:r>
      <w:r w:rsidRPr="00CA78B3">
        <w:rPr>
          <w:rStyle w:val="VerbatimChar"/>
          <w:sz w:val="12"/>
          <w:szCs w:val="14"/>
        </w:rPr>
        <w:t>d in activity_labels.txt. The numeric values of the 66 numeric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 xml:space="preserve">                                columns have been left unchanged.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 xml:space="preserve">                                10299 observations with 67 variables. The 67th variable is an Activity Label.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 xml:space="preserve">                 </w:t>
      </w:r>
      <w:r w:rsidRPr="00CA78B3">
        <w:rPr>
          <w:rStyle w:val="VerbatimChar"/>
          <w:sz w:val="12"/>
          <w:szCs w:val="14"/>
        </w:rPr>
        <w:t xml:space="preserve">               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>2. variable_means               This tidy data set contains the average for each activity for each numeric variable within the dataset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 xml:space="preserve">                                train_test_mean_std. 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 xml:space="preserve">                                6 observations for </w:t>
      </w:r>
      <w:r w:rsidRPr="00CA78B3">
        <w:rPr>
          <w:rStyle w:val="VerbatimChar"/>
          <w:sz w:val="12"/>
          <w:szCs w:val="14"/>
        </w:rPr>
        <w:t xml:space="preserve">67 variables. The first variable being the Activity Labels and the following 66 columns 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 xml:space="preserve">                                being the features extracted and used in train_test_mean_std </w:t>
      </w:r>
      <w:r w:rsidRPr="00CA78B3">
        <w:rPr>
          <w:sz w:val="14"/>
          <w:szCs w:val="14"/>
        </w:rPr>
        <w:br/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>---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>Transformations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>---</w:t>
      </w:r>
      <w:r w:rsidRPr="00CA78B3">
        <w:rPr>
          <w:sz w:val="14"/>
          <w:szCs w:val="14"/>
        </w:rPr>
        <w:br/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>The numeric values were kept the same other tha</w:t>
      </w:r>
      <w:r w:rsidRPr="00CA78B3">
        <w:rPr>
          <w:rStyle w:val="VerbatimChar"/>
          <w:sz w:val="12"/>
          <w:szCs w:val="14"/>
        </w:rPr>
        <w:t>n the activity labels column.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>The "Activity Label" column was given text for each of the 6 activities instead of a corresponding number.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 xml:space="preserve">The feature names were labeled in the output dataset and mostly kept with the names given in the provided 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 xml:space="preserve">        data</w:t>
      </w:r>
      <w:r w:rsidRPr="00CA78B3">
        <w:rPr>
          <w:rStyle w:val="VerbatimChar"/>
          <w:sz w:val="12"/>
          <w:szCs w:val="14"/>
        </w:rPr>
        <w:t xml:space="preserve"> of features.txt except for 6 of the 66. These 6 had a typo where "Body" was replaced with 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 xml:space="preserve">        "BodyBody". This was fixed back to "Body" in the output datasets.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>The means of each variable based on the activity label were calculated when constructing t</w:t>
      </w:r>
      <w:r w:rsidRPr="00CA78B3">
        <w:rPr>
          <w:rStyle w:val="VerbatimChar"/>
          <w:sz w:val="12"/>
          <w:szCs w:val="14"/>
        </w:rPr>
        <w:t>he variable_means</w:t>
      </w:r>
      <w:r w:rsidRPr="00CA78B3">
        <w:rPr>
          <w:sz w:val="14"/>
          <w:szCs w:val="14"/>
        </w:rPr>
        <w:br/>
      </w:r>
      <w:r w:rsidRPr="00CA78B3">
        <w:rPr>
          <w:rStyle w:val="VerbatimChar"/>
          <w:sz w:val="12"/>
          <w:szCs w:val="14"/>
        </w:rPr>
        <w:t xml:space="preserve">        dataset.</w:t>
      </w:r>
      <w:bookmarkEnd w:id="0"/>
    </w:p>
    <w:sectPr w:rsidR="00E76BFC" w:rsidRPr="00CA78B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EFB8CD" w14:textId="77777777" w:rsidR="00790116" w:rsidRDefault="00790116">
      <w:pPr>
        <w:spacing w:after="0"/>
      </w:pPr>
      <w:r>
        <w:separator/>
      </w:r>
    </w:p>
  </w:endnote>
  <w:endnote w:type="continuationSeparator" w:id="0">
    <w:p w14:paraId="67479A30" w14:textId="77777777" w:rsidR="00790116" w:rsidRDefault="007901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DDEC5F" w14:textId="77777777" w:rsidR="00790116" w:rsidRDefault="00790116">
      <w:r>
        <w:separator/>
      </w:r>
    </w:p>
  </w:footnote>
  <w:footnote w:type="continuationSeparator" w:id="0">
    <w:p w14:paraId="763F88DF" w14:textId="77777777" w:rsidR="00790116" w:rsidRDefault="007901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CB201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CEE99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790116"/>
    <w:rsid w:val="008D6863"/>
    <w:rsid w:val="00B86B75"/>
    <w:rsid w:val="00BC48D5"/>
    <w:rsid w:val="00C36279"/>
    <w:rsid w:val="00CA78B3"/>
    <w:rsid w:val="00E315A3"/>
    <w:rsid w:val="00E76BF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BF1C3A"/>
  <w15:docId w15:val="{42E02D7E-335B-4BF7-BC6A-E83829EEC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152</Words>
  <Characters>657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eBook for Data_Cleaning</vt:lpstr>
    </vt:vector>
  </TitlesOfParts>
  <Company/>
  <LinksUpToDate>false</LinksUpToDate>
  <CharactersWithSpaces>7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Data_Cleaning</dc:title>
  <dc:creator>Charles Bryan</dc:creator>
  <cp:keywords/>
  <cp:lastModifiedBy>Charles</cp:lastModifiedBy>
  <cp:revision>2</cp:revision>
  <dcterms:created xsi:type="dcterms:W3CDTF">2019-08-18T19:08:00Z</dcterms:created>
  <dcterms:modified xsi:type="dcterms:W3CDTF">2019-08-18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8/2019</vt:lpwstr>
  </property>
  <property fmtid="{D5CDD505-2E9C-101B-9397-08002B2CF9AE}" pid="3" name="fontsize">
    <vt:lpwstr>6pt</vt:lpwstr>
  </property>
  <property fmtid="{D5CDD505-2E9C-101B-9397-08002B2CF9AE}" pid="4" name="output">
    <vt:lpwstr/>
  </property>
  <property fmtid="{D5CDD505-2E9C-101B-9397-08002B2CF9AE}" pid="5" name="version">
    <vt:lpwstr>1.0</vt:lpwstr>
  </property>
</Properties>
</file>